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550" w:rsidRPr="00A21EEE" w:rsidRDefault="008852DE" w:rsidP="00392550">
      <w:pPr>
        <w:pBdr>
          <w:bottom w:val="single" w:sz="4" w:space="1" w:color="auto"/>
        </w:pBdr>
        <w:jc w:val="center"/>
      </w:pPr>
      <w:bookmarkStart w:id="0" w:name="_GoBack"/>
      <w:r w:rsidRPr="00A21EEE">
        <w:t>Opzio</w:t>
      </w:r>
      <w:r w:rsidR="00BB7B91" w:rsidRPr="00A21EEE">
        <w:t>n</w:t>
      </w:r>
      <w:r w:rsidRPr="00A21EEE">
        <w:t>e</w:t>
      </w:r>
      <w:r w:rsidR="00BB7B91" w:rsidRPr="00A21EEE">
        <w:t xml:space="preserve"> 1</w:t>
      </w:r>
    </w:p>
    <w:p w:rsidR="007B26DB" w:rsidRPr="00A21EEE" w:rsidRDefault="00A21EEE" w:rsidP="00392550">
      <w:pPr>
        <w:pBdr>
          <w:bottom w:val="single" w:sz="4" w:space="1" w:color="auto"/>
        </w:pBdr>
        <w:jc w:val="center"/>
        <w:rPr>
          <w:b/>
          <w:sz w:val="32"/>
        </w:rPr>
      </w:pPr>
      <w:r w:rsidRPr="00A21EEE">
        <w:rPr>
          <w:b/>
          <w:sz w:val="32"/>
        </w:rPr>
        <w:t>MOMENTO DI PREGHIERA COMUNITARIA PRIMA DELLE ELEZIONI</w:t>
      </w:r>
    </w:p>
    <w:p w:rsidR="00FC1C4D" w:rsidRPr="00A21EEE" w:rsidRDefault="00FC1C4D">
      <w:pPr>
        <w:rPr>
          <w:sz w:val="2"/>
        </w:rPr>
      </w:pPr>
    </w:p>
    <w:p w:rsidR="00996886" w:rsidRPr="00A21EEE" w:rsidRDefault="008852DE" w:rsidP="00162ADF">
      <w:pPr>
        <w:pStyle w:val="NormalWeb"/>
      </w:pPr>
      <w:r w:rsidRPr="00A21EEE">
        <w:rPr>
          <w:b/>
          <w:sz w:val="28"/>
          <w:u w:val="single"/>
        </w:rPr>
        <w:t>INTRODUZIO</w:t>
      </w:r>
      <w:r w:rsidR="00FC1C4D" w:rsidRPr="00A21EEE">
        <w:rPr>
          <w:b/>
          <w:sz w:val="28"/>
          <w:u w:val="single"/>
        </w:rPr>
        <w:t>N</w:t>
      </w:r>
      <w:r w:rsidRPr="00A21EEE">
        <w:rPr>
          <w:b/>
          <w:sz w:val="28"/>
          <w:u w:val="single"/>
        </w:rPr>
        <w:t>E</w:t>
      </w:r>
      <w:r w:rsidR="00996886" w:rsidRPr="00A21EEE">
        <w:t xml:space="preserve"> </w:t>
      </w:r>
      <w:r w:rsidR="00162ADF" w:rsidRPr="00A21EEE">
        <w:t xml:space="preserve">(Vita </w:t>
      </w:r>
      <w:proofErr w:type="spellStart"/>
      <w:r w:rsidR="00162ADF" w:rsidRPr="00A21EEE">
        <w:t>Consecrata</w:t>
      </w:r>
      <w:proofErr w:type="spellEnd"/>
      <w:r w:rsidR="00162ADF" w:rsidRPr="00A21EEE">
        <w:t xml:space="preserve"> nº 43 </w:t>
      </w:r>
      <w:r w:rsidRPr="00A21EEE">
        <w:t>La missione dell'autorità</w:t>
      </w:r>
      <w:r w:rsidR="00162ADF" w:rsidRPr="00A21EEE">
        <w:t>)</w:t>
      </w:r>
    </w:p>
    <w:p w:rsidR="00BC1068" w:rsidRPr="00A21EEE" w:rsidRDefault="008852DE" w:rsidP="00D827CE">
      <w:pPr>
        <w:pStyle w:val="NormalWeb"/>
      </w:pPr>
      <w:r w:rsidRPr="00A21EEE">
        <w:t xml:space="preserve">Nella vita </w:t>
      </w:r>
      <w:proofErr w:type="spellStart"/>
      <w:r w:rsidRPr="00A21EEE">
        <w:t>consagrata</w:t>
      </w:r>
      <w:proofErr w:type="spellEnd"/>
      <w:r w:rsidRPr="00A21EEE">
        <w:t xml:space="preserve"> ha avuto sempre una grande importanza</w:t>
      </w:r>
      <w:r w:rsidR="00162ADF" w:rsidRPr="00A21EEE">
        <w:t xml:space="preserve"> </w:t>
      </w:r>
      <w:r w:rsidRPr="00A21EEE">
        <w:rPr>
          <w:i/>
          <w:iCs/>
        </w:rPr>
        <w:t>il ruolo dei Superiori</w:t>
      </w:r>
      <w:r w:rsidR="00162ADF" w:rsidRPr="00A21EEE">
        <w:t xml:space="preserve">, </w:t>
      </w:r>
      <w:r w:rsidRPr="00A21EEE">
        <w:t>inclusi i locali</w:t>
      </w:r>
      <w:r w:rsidR="00162ADF" w:rsidRPr="00A21EEE">
        <w:t xml:space="preserve">, tanto </w:t>
      </w:r>
      <w:r w:rsidRPr="00A21EEE">
        <w:t xml:space="preserve">per la vita </w:t>
      </w:r>
      <w:r w:rsidR="00162ADF" w:rsidRPr="00A21EEE">
        <w:t>spiritual</w:t>
      </w:r>
      <w:r w:rsidRPr="00A21EEE">
        <w:t>e</w:t>
      </w:r>
      <w:r w:rsidR="00162ADF" w:rsidRPr="00A21EEE">
        <w:t xml:space="preserve"> </w:t>
      </w:r>
      <w:r w:rsidRPr="00A21EEE">
        <w:t>che per la missio</w:t>
      </w:r>
      <w:r w:rsidR="00162ADF" w:rsidRPr="00A21EEE">
        <w:t>n</w:t>
      </w:r>
      <w:r w:rsidRPr="00A21EEE">
        <w:t>e</w:t>
      </w:r>
      <w:r w:rsidR="00162ADF" w:rsidRPr="00A21EEE">
        <w:t xml:space="preserve">. </w:t>
      </w:r>
      <w:r w:rsidRPr="00A21EEE">
        <w:t>In questi anni di ricerca</w:t>
      </w:r>
      <w:r w:rsidR="00162ADF" w:rsidRPr="00A21EEE">
        <w:t xml:space="preserve"> </w:t>
      </w:r>
      <w:r w:rsidRPr="00A21EEE">
        <w:t>e di trasformazioni</w:t>
      </w:r>
      <w:r w:rsidR="00162ADF" w:rsidRPr="00A21EEE">
        <w:t xml:space="preserve">, </w:t>
      </w:r>
      <w:r w:rsidRPr="00A21EEE">
        <w:t>si è sentito a volte</w:t>
      </w:r>
      <w:r w:rsidR="00162ADF" w:rsidRPr="00A21EEE">
        <w:t xml:space="preserve"> </w:t>
      </w:r>
      <w:r w:rsidRPr="00A21EEE">
        <w:t>la necessità di valutare questo ruolo</w:t>
      </w:r>
      <w:r w:rsidR="00162ADF" w:rsidRPr="00A21EEE">
        <w:t xml:space="preserve">. </w:t>
      </w:r>
      <w:r w:rsidRPr="00A21EEE">
        <w:t>Ma è necessario riconoscere</w:t>
      </w:r>
      <w:r w:rsidR="00162ADF" w:rsidRPr="00A21EEE">
        <w:t xml:space="preserve"> </w:t>
      </w:r>
      <w:r w:rsidRPr="00A21EEE">
        <w:t>che chi esercita</w:t>
      </w:r>
      <w:r w:rsidR="00162ADF" w:rsidRPr="00A21EEE">
        <w:t xml:space="preserve"> </w:t>
      </w:r>
      <w:r w:rsidRPr="00A21EEE">
        <w:t xml:space="preserve">l’autorità </w:t>
      </w:r>
      <w:r w:rsidRPr="00A21EEE">
        <w:rPr>
          <w:i/>
          <w:iCs/>
        </w:rPr>
        <w:t>non può rinunciare al suo ruolo di primo responsabile della comunità</w:t>
      </w:r>
      <w:r w:rsidR="00162ADF" w:rsidRPr="00A21EEE">
        <w:t xml:space="preserve">, </w:t>
      </w:r>
      <w:r w:rsidR="00A44678" w:rsidRPr="00A21EEE">
        <w:t>come guida dei fratelli e sorelle nel cammino spirituale e apostolico</w:t>
      </w:r>
      <w:r w:rsidR="00162ADF" w:rsidRPr="00A21EEE">
        <w:t xml:space="preserve">.                                                                                       </w:t>
      </w:r>
    </w:p>
    <w:p w:rsidR="00FC1C4D" w:rsidRPr="00A21EEE" w:rsidRDefault="00FC1C4D">
      <w:pPr>
        <w:rPr>
          <w:b/>
          <w:sz w:val="28"/>
          <w:u w:val="single"/>
        </w:rPr>
      </w:pPr>
      <w:r w:rsidRPr="00A21EEE">
        <w:rPr>
          <w:b/>
          <w:sz w:val="28"/>
          <w:u w:val="single"/>
        </w:rPr>
        <w:t>CANTO</w:t>
      </w:r>
      <w:r w:rsidR="005D1F2A" w:rsidRPr="00A21EEE">
        <w:rPr>
          <w:b/>
          <w:sz w:val="28"/>
          <w:u w:val="single"/>
        </w:rPr>
        <w:t xml:space="preserve">: </w:t>
      </w:r>
    </w:p>
    <w:p w:rsidR="00483A71" w:rsidRPr="00A21EEE" w:rsidRDefault="00A44678" w:rsidP="00483A71">
      <w:pPr>
        <w:rPr>
          <w:b/>
          <w:sz w:val="28"/>
          <w:u w:val="single"/>
        </w:rPr>
      </w:pPr>
      <w:r w:rsidRPr="00A21EEE">
        <w:rPr>
          <w:b/>
          <w:sz w:val="28"/>
          <w:u w:val="single"/>
        </w:rPr>
        <w:t>LETTURA BI</w:t>
      </w:r>
      <w:r w:rsidR="00483A71" w:rsidRPr="00A21EEE">
        <w:rPr>
          <w:b/>
          <w:sz w:val="28"/>
          <w:u w:val="single"/>
        </w:rPr>
        <w:t>BLICA</w:t>
      </w:r>
    </w:p>
    <w:p w:rsidR="00483A71" w:rsidRPr="00A21EEE" w:rsidRDefault="00A44678" w:rsidP="00D827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it-IT"/>
        </w:rPr>
      </w:pPr>
      <w:r w:rsidRPr="00A44678">
        <w:rPr>
          <w:rFonts w:ascii="Times New Roman" w:hAnsi="Times New Roman" w:cs="Times New Roman"/>
          <w:color w:val="000000"/>
          <w:shd w:val="clear" w:color="auto" w:fill="FFFFFF"/>
        </w:rPr>
        <w:t>Allora gli si avvicinò</w:t>
      </w:r>
      <w:r w:rsidR="00323FB2">
        <w:rPr>
          <w:rFonts w:ascii="Times New Roman" w:hAnsi="Times New Roman" w:cs="Times New Roman"/>
          <w:color w:val="000000"/>
          <w:shd w:val="clear" w:color="auto" w:fill="FFFFFF"/>
        </w:rPr>
        <w:t xml:space="preserve"> la madre dei figli di Zebede</w:t>
      </w:r>
      <w:r w:rsidRPr="00A44678">
        <w:rPr>
          <w:rFonts w:ascii="Times New Roman" w:hAnsi="Times New Roman" w:cs="Times New Roman"/>
          <w:color w:val="000000"/>
          <w:shd w:val="clear" w:color="auto" w:fill="FFFFFF"/>
        </w:rPr>
        <w:t>o con i suoi figli, e si prostrò per chiedergli qualcosa.  Egli le disse: «Che cosa vuoi?». Gli rispose: «Di' che questi miei figli siedano uno alla tua destra e uno alla tua sinistra nel tuo regno». Rispose Gesù: «Voi non sapete quello che chiedete. Potete bere il calice che io sto per bere?». Gli dicono: «Lo possiamo».  Ed egli soggiunse: «Il mio calice lo berrete; però non sta a me concedere che vi sediate alla mia destra o alla mia sinistra, ma è per coloro per i quali è stato preparato dal Padre mio».</w:t>
      </w:r>
      <w:r>
        <w:rPr>
          <w:rFonts w:ascii="Times New Roman" w:hAnsi="Times New Roman" w:cs="Times New Roman"/>
          <w:color w:val="000000"/>
        </w:rPr>
        <w:t xml:space="preserve"> </w:t>
      </w:r>
      <w:r w:rsidRPr="00A44678">
        <w:rPr>
          <w:rFonts w:ascii="Times New Roman" w:hAnsi="Times New Roman" w:cs="Times New Roman"/>
          <w:color w:val="000000"/>
          <w:shd w:val="clear" w:color="auto" w:fill="FFFFFF"/>
        </w:rPr>
        <w:t xml:space="preserve">Gli altri dieci, udito questo, si sdegnarono con i due fratelli; ma Gesù, chiamatili a sé, disse: «I capi delle nazioni, voi lo sapete, dominano su di esse e i grandi esercitano su di esse il potere. Non così dovrà essere tra voi; ma colui che vorrà diventare grande tra voi, si farà vostro </w:t>
      </w:r>
      <w:proofErr w:type="gramStart"/>
      <w:r w:rsidRPr="00A44678">
        <w:rPr>
          <w:rFonts w:ascii="Times New Roman" w:hAnsi="Times New Roman" w:cs="Times New Roman"/>
          <w:color w:val="000000"/>
          <w:shd w:val="clear" w:color="auto" w:fill="FFFFFF"/>
        </w:rPr>
        <w:t>servo,  e</w:t>
      </w:r>
      <w:proofErr w:type="gramEnd"/>
      <w:r w:rsidRPr="00A44678">
        <w:rPr>
          <w:rFonts w:ascii="Times New Roman" w:hAnsi="Times New Roman" w:cs="Times New Roman"/>
          <w:color w:val="000000"/>
          <w:shd w:val="clear" w:color="auto" w:fill="FFFFFF"/>
        </w:rPr>
        <w:t xml:space="preserve"> colui che vorrà essere il primo tra voi, si farà vostro schiavo; appunto come il Figlio dell'uomo, che non è venuto per essere servito, ma per servire e dare la sua vita in riscatto per molti».</w:t>
      </w:r>
      <w:r w:rsidR="00473AE0" w:rsidRPr="00A21EEE">
        <w:rPr>
          <w:rFonts w:ascii="Times New Roman" w:eastAsia="Times New Roman" w:hAnsi="Times New Roman" w:cs="Times New Roman"/>
          <w:lang w:eastAsia="it-IT"/>
        </w:rPr>
        <w:tab/>
        <w:t>(Mat</w:t>
      </w:r>
      <w:r w:rsidRPr="00A21EEE">
        <w:rPr>
          <w:rFonts w:ascii="Times New Roman" w:eastAsia="Times New Roman" w:hAnsi="Times New Roman" w:cs="Times New Roman"/>
          <w:lang w:eastAsia="it-IT"/>
        </w:rPr>
        <w:t>t</w:t>
      </w:r>
      <w:r w:rsidR="00473AE0" w:rsidRPr="00A21EEE">
        <w:rPr>
          <w:rFonts w:ascii="Times New Roman" w:eastAsia="Times New Roman" w:hAnsi="Times New Roman" w:cs="Times New Roman"/>
          <w:lang w:eastAsia="it-IT"/>
        </w:rPr>
        <w:t>eo 20, 20-28)</w:t>
      </w:r>
    </w:p>
    <w:p w:rsidR="00FC1C4D" w:rsidRPr="00A21EEE" w:rsidRDefault="00A44678">
      <w:r w:rsidRPr="00A21EEE">
        <w:rPr>
          <w:b/>
          <w:sz w:val="28"/>
          <w:u w:val="single"/>
        </w:rPr>
        <w:t>SILENZ</w:t>
      </w:r>
      <w:r w:rsidR="00FC1C4D" w:rsidRPr="00A21EEE">
        <w:rPr>
          <w:b/>
          <w:sz w:val="28"/>
          <w:u w:val="single"/>
        </w:rPr>
        <w:t>IO</w:t>
      </w:r>
    </w:p>
    <w:p w:rsidR="00FC1C4D" w:rsidRPr="00A21EEE" w:rsidRDefault="00A44678">
      <w:pPr>
        <w:rPr>
          <w:rFonts w:ascii="Constantia" w:hAnsi="Constantia"/>
        </w:rPr>
      </w:pPr>
      <w:r w:rsidRPr="00A21EEE">
        <w:rPr>
          <w:b/>
          <w:sz w:val="28"/>
          <w:u w:val="single"/>
        </w:rPr>
        <w:t>TES</w:t>
      </w:r>
      <w:r w:rsidR="00162ADF" w:rsidRPr="00A21EEE">
        <w:rPr>
          <w:b/>
          <w:sz w:val="28"/>
          <w:u w:val="single"/>
        </w:rPr>
        <w:t>TO</w:t>
      </w:r>
      <w:r w:rsidR="00D827CE" w:rsidRPr="00A21EEE">
        <w:rPr>
          <w:sz w:val="28"/>
        </w:rPr>
        <w:t>:</w:t>
      </w:r>
      <w:r w:rsidR="00162ADF" w:rsidRPr="00A21EEE">
        <w:t xml:space="preserve"> </w:t>
      </w:r>
      <w:r w:rsidR="00162ADF" w:rsidRPr="00A21EEE">
        <w:rPr>
          <w:rFonts w:ascii="Constantia" w:hAnsi="Constantia"/>
          <w:sz w:val="28"/>
        </w:rPr>
        <w:t>(</w:t>
      </w:r>
      <w:r w:rsidRPr="00A21EEE">
        <w:rPr>
          <w:rFonts w:ascii="Constantia" w:hAnsi="Constantia"/>
          <w:sz w:val="28"/>
        </w:rPr>
        <w:t>Lettera del</w:t>
      </w:r>
      <w:r w:rsidR="00162ADF" w:rsidRPr="00A21EEE">
        <w:rPr>
          <w:rFonts w:ascii="Constantia" w:hAnsi="Constantia"/>
          <w:sz w:val="28"/>
        </w:rPr>
        <w:t xml:space="preserve"> P. General</w:t>
      </w:r>
      <w:r w:rsidRPr="00A21EEE">
        <w:rPr>
          <w:rFonts w:ascii="Constantia" w:hAnsi="Constantia"/>
          <w:sz w:val="28"/>
        </w:rPr>
        <w:t>e</w:t>
      </w:r>
      <w:r w:rsidR="00162ADF" w:rsidRPr="00A21EEE">
        <w:rPr>
          <w:rFonts w:ascii="Constantia" w:hAnsi="Constantia"/>
          <w:sz w:val="28"/>
        </w:rPr>
        <w:t xml:space="preserve">) </w:t>
      </w:r>
    </w:p>
    <w:p w:rsidR="00FC1C4D" w:rsidRPr="00A21EEE" w:rsidRDefault="00FC1C4D">
      <w:r w:rsidRPr="00A21EEE">
        <w:rPr>
          <w:b/>
          <w:sz w:val="28"/>
          <w:u w:val="single"/>
        </w:rPr>
        <w:t>PADRE</w:t>
      </w:r>
      <w:r w:rsidR="00A44678" w:rsidRPr="00A21EEE">
        <w:rPr>
          <w:b/>
          <w:sz w:val="28"/>
          <w:u w:val="single"/>
        </w:rPr>
        <w:t xml:space="preserve"> NO</w:t>
      </w:r>
      <w:r w:rsidRPr="00A21EEE">
        <w:rPr>
          <w:b/>
          <w:sz w:val="28"/>
          <w:u w:val="single"/>
        </w:rPr>
        <w:t>STRO</w:t>
      </w:r>
      <w:r w:rsidR="00D827CE" w:rsidRPr="00A21EEE">
        <w:t xml:space="preserve"> </w:t>
      </w:r>
    </w:p>
    <w:p w:rsidR="00996886" w:rsidRPr="00A21EEE" w:rsidRDefault="00FC1C4D" w:rsidP="00996886">
      <w:r w:rsidRPr="00A21EEE">
        <w:rPr>
          <w:b/>
          <w:sz w:val="28"/>
          <w:u w:val="single"/>
        </w:rPr>
        <w:t>ORA</w:t>
      </w:r>
      <w:r w:rsidR="00A44678" w:rsidRPr="00A21EEE">
        <w:rPr>
          <w:b/>
          <w:sz w:val="28"/>
          <w:u w:val="single"/>
        </w:rPr>
        <w:t>ZIO</w:t>
      </w:r>
      <w:r w:rsidRPr="00A21EEE">
        <w:rPr>
          <w:b/>
          <w:sz w:val="28"/>
          <w:u w:val="single"/>
        </w:rPr>
        <w:t>N</w:t>
      </w:r>
      <w:r w:rsidR="00A44678" w:rsidRPr="00A21EEE">
        <w:rPr>
          <w:b/>
          <w:sz w:val="28"/>
          <w:u w:val="single"/>
        </w:rPr>
        <w:t>E</w:t>
      </w:r>
      <w:r w:rsidRPr="00A21EEE">
        <w:t>:</w:t>
      </w:r>
      <w:r w:rsidR="00996886" w:rsidRPr="00A21EEE">
        <w:t xml:space="preserve"> (Novena al</w:t>
      </w:r>
      <w:r w:rsidR="00A44678" w:rsidRPr="00A21EEE">
        <w:t>lo Spirito</w:t>
      </w:r>
      <w:r w:rsidR="00996886" w:rsidRPr="00A21EEE">
        <w:t xml:space="preserve"> S</w:t>
      </w:r>
      <w:r w:rsidR="00A44678" w:rsidRPr="00A21EEE">
        <w:t>anto</w:t>
      </w:r>
      <w:r w:rsidR="00996886" w:rsidRPr="00A21EEE">
        <w:t>, S. Alfonso)</w:t>
      </w:r>
    </w:p>
    <w:p w:rsidR="00996886" w:rsidRPr="00A21EEE" w:rsidRDefault="00A44678" w:rsidP="00996886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Spirito</w:t>
      </w:r>
      <w:r w:rsidR="00996886" w:rsidRPr="00A21EEE">
        <w:rPr>
          <w:rFonts w:ascii="Times New Roman" w:hAnsi="Times New Roman" w:cs="Times New Roman"/>
        </w:rPr>
        <w:t xml:space="preserve"> Santo, Amor</w:t>
      </w:r>
      <w:r w:rsidRPr="00A21EEE">
        <w:rPr>
          <w:rFonts w:ascii="Times New Roman" w:hAnsi="Times New Roman" w:cs="Times New Roman"/>
        </w:rPr>
        <w:t>e</w:t>
      </w:r>
      <w:r w:rsidR="00996886" w:rsidRPr="00A21EEE">
        <w:rPr>
          <w:rFonts w:ascii="Times New Roman" w:hAnsi="Times New Roman" w:cs="Times New Roman"/>
        </w:rPr>
        <w:t xml:space="preserve"> divino </w:t>
      </w:r>
      <w:r w:rsidRPr="00A21EEE">
        <w:rPr>
          <w:rFonts w:ascii="Times New Roman" w:hAnsi="Times New Roman" w:cs="Times New Roman"/>
        </w:rPr>
        <w:t>e bontà di Dio, avvocato no</w:t>
      </w:r>
      <w:r w:rsidR="00996886" w:rsidRPr="00A21EEE">
        <w:rPr>
          <w:rFonts w:ascii="Times New Roman" w:hAnsi="Times New Roman" w:cs="Times New Roman"/>
        </w:rPr>
        <w:t xml:space="preserve">stro </w:t>
      </w:r>
      <w:r w:rsidRPr="00A21EEE">
        <w:rPr>
          <w:rFonts w:ascii="Times New Roman" w:hAnsi="Times New Roman" w:cs="Times New Roman"/>
        </w:rPr>
        <w:t>davanti i</w:t>
      </w:r>
      <w:r w:rsidR="00996886" w:rsidRPr="00A21EEE">
        <w:rPr>
          <w:rFonts w:ascii="Times New Roman" w:hAnsi="Times New Roman" w:cs="Times New Roman"/>
        </w:rPr>
        <w:t xml:space="preserve">l Padre, Padre </w:t>
      </w:r>
      <w:r w:rsidRPr="00A21EEE">
        <w:rPr>
          <w:rFonts w:ascii="Times New Roman" w:hAnsi="Times New Roman" w:cs="Times New Roman"/>
        </w:rPr>
        <w:t>dei poveri</w:t>
      </w:r>
      <w:r w:rsidR="00996886" w:rsidRPr="00A21EEE">
        <w:rPr>
          <w:rFonts w:ascii="Times New Roman" w:hAnsi="Times New Roman" w:cs="Times New Roman"/>
        </w:rPr>
        <w:t xml:space="preserve">, </w:t>
      </w:r>
      <w:r w:rsidR="00B712A2" w:rsidRPr="00A21EEE">
        <w:rPr>
          <w:rFonts w:ascii="Times New Roman" w:hAnsi="Times New Roman" w:cs="Times New Roman"/>
        </w:rPr>
        <w:t>largi</w:t>
      </w:r>
      <w:r w:rsidR="00FC208A" w:rsidRPr="00A21EEE">
        <w:rPr>
          <w:rFonts w:ascii="Times New Roman" w:hAnsi="Times New Roman" w:cs="Times New Roman"/>
        </w:rPr>
        <w:t>tore</w:t>
      </w:r>
      <w:r w:rsidR="00996886" w:rsidRPr="00A21EEE">
        <w:rPr>
          <w:rFonts w:ascii="Times New Roman" w:hAnsi="Times New Roman" w:cs="Times New Roman"/>
        </w:rPr>
        <w:t xml:space="preserve"> </w:t>
      </w:r>
      <w:r w:rsidR="00FC208A" w:rsidRPr="00A21EEE">
        <w:rPr>
          <w:rFonts w:ascii="Times New Roman" w:hAnsi="Times New Roman" w:cs="Times New Roman"/>
        </w:rPr>
        <w:t>dei doni, Luce dei cuori, Di</w:t>
      </w:r>
      <w:r w:rsidR="00996886" w:rsidRPr="00A21EEE">
        <w:rPr>
          <w:rFonts w:ascii="Times New Roman" w:hAnsi="Times New Roman" w:cs="Times New Roman"/>
        </w:rPr>
        <w:t>fensor</w:t>
      </w:r>
      <w:r w:rsidR="00FC208A" w:rsidRPr="00A21EEE">
        <w:rPr>
          <w:rFonts w:ascii="Times New Roman" w:hAnsi="Times New Roman" w:cs="Times New Roman"/>
        </w:rPr>
        <w:t>e senza</w:t>
      </w:r>
      <w:r w:rsidR="00996886" w:rsidRPr="00A21EEE">
        <w:rPr>
          <w:rFonts w:ascii="Times New Roman" w:hAnsi="Times New Roman" w:cs="Times New Roman"/>
        </w:rPr>
        <w:t xml:space="preserve"> </w:t>
      </w:r>
      <w:r w:rsidR="00FC208A" w:rsidRPr="00A21EEE">
        <w:rPr>
          <w:rFonts w:ascii="Times New Roman" w:hAnsi="Times New Roman" w:cs="Times New Roman"/>
        </w:rPr>
        <w:t>e</w:t>
      </w:r>
      <w:r w:rsidR="00996886" w:rsidRPr="00A21EEE">
        <w:rPr>
          <w:rFonts w:ascii="Times New Roman" w:hAnsi="Times New Roman" w:cs="Times New Roman"/>
        </w:rPr>
        <w:t>gual</w:t>
      </w:r>
      <w:r w:rsidR="00FC208A" w:rsidRPr="00A21EEE">
        <w:rPr>
          <w:rFonts w:ascii="Times New Roman" w:hAnsi="Times New Roman" w:cs="Times New Roman"/>
        </w:rPr>
        <w:t>i, Forza del debo</w:t>
      </w:r>
      <w:r w:rsidR="00996886" w:rsidRPr="00A21EEE">
        <w:rPr>
          <w:rFonts w:ascii="Times New Roman" w:hAnsi="Times New Roman" w:cs="Times New Roman"/>
        </w:rPr>
        <w:t>l</w:t>
      </w:r>
      <w:r w:rsidR="00FC208A" w:rsidRPr="00A21EEE">
        <w:rPr>
          <w:rFonts w:ascii="Times New Roman" w:hAnsi="Times New Roman" w:cs="Times New Roman"/>
        </w:rPr>
        <w:t>e, Santificat</w:t>
      </w:r>
      <w:r w:rsidR="00996886" w:rsidRPr="00A21EEE">
        <w:rPr>
          <w:rFonts w:ascii="Times New Roman" w:hAnsi="Times New Roman" w:cs="Times New Roman"/>
        </w:rPr>
        <w:t>or</w:t>
      </w:r>
      <w:r w:rsidR="00FC208A" w:rsidRPr="00A21EEE">
        <w:rPr>
          <w:rFonts w:ascii="Times New Roman" w:hAnsi="Times New Roman" w:cs="Times New Roman"/>
        </w:rPr>
        <w:t>e del</w:t>
      </w:r>
      <w:r w:rsidR="00996886" w:rsidRPr="00A21EEE">
        <w:rPr>
          <w:rFonts w:ascii="Times New Roman" w:hAnsi="Times New Roman" w:cs="Times New Roman"/>
        </w:rPr>
        <w:t xml:space="preserve">la </w:t>
      </w:r>
      <w:r w:rsidR="00FC208A" w:rsidRPr="00A21EEE">
        <w:rPr>
          <w:rFonts w:ascii="Times New Roman" w:hAnsi="Times New Roman" w:cs="Times New Roman"/>
        </w:rPr>
        <w:t>Chiesa</w:t>
      </w:r>
      <w:r w:rsidR="00996886" w:rsidRPr="00A21EEE">
        <w:rPr>
          <w:rFonts w:ascii="Times New Roman" w:hAnsi="Times New Roman" w:cs="Times New Roman"/>
        </w:rPr>
        <w:t>!</w:t>
      </w:r>
    </w:p>
    <w:p w:rsidR="00996886" w:rsidRPr="00A21EEE" w:rsidRDefault="00FC208A" w:rsidP="00996886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Tu</w:t>
      </w:r>
      <w:r w:rsidR="00996886" w:rsidRPr="00A21EEE">
        <w:rPr>
          <w:rFonts w:ascii="Times New Roman" w:hAnsi="Times New Roman" w:cs="Times New Roman"/>
        </w:rPr>
        <w:t xml:space="preserve">, </w:t>
      </w:r>
      <w:r w:rsidRPr="00A21EEE">
        <w:rPr>
          <w:rFonts w:ascii="Times New Roman" w:hAnsi="Times New Roman" w:cs="Times New Roman"/>
        </w:rPr>
        <w:t>che cancelli i peccati del mondo</w:t>
      </w:r>
      <w:r w:rsidR="00996886" w:rsidRPr="00A21EEE">
        <w:rPr>
          <w:rFonts w:ascii="Times New Roman" w:hAnsi="Times New Roman" w:cs="Times New Roman"/>
        </w:rPr>
        <w:t xml:space="preserve">, </w:t>
      </w:r>
      <w:r w:rsidRPr="00A21EEE">
        <w:rPr>
          <w:rFonts w:ascii="Times New Roman" w:hAnsi="Times New Roman" w:cs="Times New Roman"/>
        </w:rPr>
        <w:t>santificaci, tu</w:t>
      </w:r>
      <w:r w:rsidR="00996886" w:rsidRPr="00A21EEE">
        <w:rPr>
          <w:rFonts w:ascii="Times New Roman" w:hAnsi="Times New Roman" w:cs="Times New Roman"/>
        </w:rPr>
        <w:t xml:space="preserve">, </w:t>
      </w:r>
      <w:r w:rsidRPr="00A21EEE">
        <w:rPr>
          <w:rFonts w:ascii="Times New Roman" w:hAnsi="Times New Roman" w:cs="Times New Roman"/>
        </w:rPr>
        <w:t>che ci fai figli di Dio</w:t>
      </w:r>
      <w:r w:rsidR="00996886" w:rsidRPr="00A21EEE">
        <w:rPr>
          <w:rFonts w:ascii="Times New Roman" w:hAnsi="Times New Roman" w:cs="Times New Roman"/>
        </w:rPr>
        <w:t xml:space="preserve">, </w:t>
      </w:r>
      <w:r w:rsidRPr="00A21EEE">
        <w:rPr>
          <w:rFonts w:ascii="Times New Roman" w:hAnsi="Times New Roman" w:cs="Times New Roman"/>
        </w:rPr>
        <w:t>dacci una nuova vit</w:t>
      </w:r>
      <w:r w:rsidR="00996886" w:rsidRPr="00A21EEE">
        <w:rPr>
          <w:rFonts w:ascii="Times New Roman" w:hAnsi="Times New Roman" w:cs="Times New Roman"/>
        </w:rPr>
        <w:t>a.</w:t>
      </w:r>
    </w:p>
    <w:p w:rsidR="00996886" w:rsidRPr="00A21EEE" w:rsidRDefault="00FC208A" w:rsidP="00996886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Inviaci la Tua luce per conservare la fede</w:t>
      </w:r>
      <w:r w:rsidR="00996886" w:rsidRPr="00A21EEE">
        <w:rPr>
          <w:rFonts w:ascii="Times New Roman" w:hAnsi="Times New Roman" w:cs="Times New Roman"/>
        </w:rPr>
        <w:t xml:space="preserve">. </w:t>
      </w:r>
      <w:r w:rsidRPr="00A21EEE">
        <w:rPr>
          <w:rFonts w:ascii="Times New Roman" w:hAnsi="Times New Roman" w:cs="Times New Roman"/>
        </w:rPr>
        <w:t>Riempici del Tuo amore per imparare ad amare</w:t>
      </w:r>
      <w:r w:rsidR="00996886" w:rsidRPr="00A21EEE">
        <w:rPr>
          <w:rFonts w:ascii="Times New Roman" w:hAnsi="Times New Roman" w:cs="Times New Roman"/>
        </w:rPr>
        <w:t xml:space="preserve">. </w:t>
      </w:r>
      <w:r w:rsidRPr="00A21EEE">
        <w:rPr>
          <w:rFonts w:ascii="Times New Roman" w:hAnsi="Times New Roman" w:cs="Times New Roman"/>
        </w:rPr>
        <w:t xml:space="preserve">Concedici </w:t>
      </w:r>
      <w:r w:rsidR="00BF0209" w:rsidRPr="00A21EEE">
        <w:rPr>
          <w:rFonts w:ascii="Times New Roman" w:hAnsi="Times New Roman" w:cs="Times New Roman"/>
        </w:rPr>
        <w:t>il tuo</w:t>
      </w:r>
      <w:r w:rsidRPr="00A21EEE">
        <w:rPr>
          <w:rFonts w:ascii="Times New Roman" w:hAnsi="Times New Roman" w:cs="Times New Roman"/>
        </w:rPr>
        <w:t xml:space="preserve"> </w:t>
      </w:r>
      <w:proofErr w:type="gramStart"/>
      <w:r w:rsidR="00BF0209" w:rsidRPr="00A21EEE">
        <w:rPr>
          <w:rFonts w:ascii="Times New Roman" w:hAnsi="Times New Roman" w:cs="Times New Roman"/>
        </w:rPr>
        <w:t>spirito</w:t>
      </w:r>
      <w:proofErr w:type="gramEnd"/>
      <w:r w:rsidRPr="00A21EEE">
        <w:rPr>
          <w:rFonts w:ascii="Times New Roman" w:hAnsi="Times New Roman" w:cs="Times New Roman"/>
        </w:rPr>
        <w:t xml:space="preserve"> e i tuoi doni, per essere forti e fedeli ai nostri doveri.</w:t>
      </w:r>
    </w:p>
    <w:p w:rsidR="00BF0209" w:rsidRPr="00A21EEE" w:rsidRDefault="00BF0209">
      <w:pPr>
        <w:rPr>
          <w:rFonts w:ascii="Times New Roman" w:hAnsi="Times New Roman" w:cs="Times New Roman"/>
        </w:rPr>
      </w:pPr>
      <w:proofErr w:type="spellStart"/>
      <w:r w:rsidRPr="00A21EEE">
        <w:rPr>
          <w:rFonts w:ascii="Times New Roman" w:hAnsi="Times New Roman" w:cs="Times New Roman"/>
        </w:rPr>
        <w:t>Affinchè</w:t>
      </w:r>
      <w:proofErr w:type="spellEnd"/>
      <w:r w:rsidRPr="00A21EEE">
        <w:rPr>
          <w:rFonts w:ascii="Times New Roman" w:hAnsi="Times New Roman" w:cs="Times New Roman"/>
        </w:rPr>
        <w:t xml:space="preserve"> un giorno potremo raggiungere la tua gloria, per lodare e amare per sempre il Padre, il Figlio </w:t>
      </w:r>
      <w:proofErr w:type="gramStart"/>
      <w:r w:rsidRPr="00A21EEE">
        <w:rPr>
          <w:rFonts w:ascii="Times New Roman" w:hAnsi="Times New Roman" w:cs="Times New Roman"/>
        </w:rPr>
        <w:t>e  te</w:t>
      </w:r>
      <w:proofErr w:type="gramEnd"/>
      <w:r w:rsidRPr="00A21EEE">
        <w:rPr>
          <w:rFonts w:ascii="Times New Roman" w:hAnsi="Times New Roman" w:cs="Times New Roman"/>
        </w:rPr>
        <w:t>, Spirito Santo.</w:t>
      </w:r>
    </w:p>
    <w:p w:rsidR="00FC1C4D" w:rsidRPr="00D827CE" w:rsidRDefault="00BF02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</w:t>
      </w:r>
      <w:r w:rsidR="00996886" w:rsidRPr="00D827CE">
        <w:rPr>
          <w:rFonts w:ascii="Times New Roman" w:hAnsi="Times New Roman" w:cs="Times New Roman"/>
        </w:rPr>
        <w:t xml:space="preserve">n. </w:t>
      </w:r>
    </w:p>
    <w:p w:rsidR="00FC1C4D" w:rsidRPr="00392550" w:rsidRDefault="00BF0209">
      <w:r>
        <w:rPr>
          <w:b/>
          <w:sz w:val="28"/>
          <w:u w:val="single"/>
        </w:rPr>
        <w:t>CANTO ALLA MADONNA</w:t>
      </w:r>
      <w:r w:rsidR="00FC1C4D" w:rsidRPr="00392550">
        <w:t>:</w:t>
      </w:r>
    </w:p>
    <w:p w:rsidR="00FC1C4D" w:rsidRDefault="00FC1C4D"/>
    <w:p w:rsidR="00BB7B91" w:rsidRDefault="00BB7B91"/>
    <w:p w:rsidR="00BB7B91" w:rsidRDefault="005C5B9F" w:rsidP="00323FB2">
      <w:pPr>
        <w:jc w:val="center"/>
      </w:pPr>
      <w:r>
        <w:lastRenderedPageBreak/>
        <w:t>Opzio</w:t>
      </w:r>
      <w:r w:rsidR="00BB7B91">
        <w:t>n</w:t>
      </w:r>
      <w:r>
        <w:t>e</w:t>
      </w:r>
      <w:r w:rsidR="00BB7B91">
        <w:t xml:space="preserve"> 2</w:t>
      </w:r>
    </w:p>
    <w:p w:rsidR="005C5B9F" w:rsidRPr="00A21EEE" w:rsidRDefault="005C5B9F" w:rsidP="005C5B9F">
      <w:pPr>
        <w:pBdr>
          <w:bottom w:val="single" w:sz="4" w:space="1" w:color="auto"/>
        </w:pBdr>
        <w:jc w:val="center"/>
        <w:rPr>
          <w:b/>
          <w:sz w:val="32"/>
        </w:rPr>
      </w:pPr>
      <w:r w:rsidRPr="00A21EEE">
        <w:rPr>
          <w:b/>
          <w:sz w:val="32"/>
        </w:rPr>
        <w:t>MOMENTO DI PREGHIERA COMUNITARIA PRIMA DELLE ELEZIONI</w:t>
      </w:r>
    </w:p>
    <w:p w:rsidR="00BB7B91" w:rsidRPr="00A21EEE" w:rsidRDefault="00BB7B91" w:rsidP="00BB7B91">
      <w:pPr>
        <w:rPr>
          <w:sz w:val="2"/>
        </w:rPr>
      </w:pPr>
    </w:p>
    <w:p w:rsidR="00BB7B91" w:rsidRPr="00A21EEE" w:rsidRDefault="005C5B9F" w:rsidP="00BB7B91">
      <w:pPr>
        <w:pStyle w:val="NormalWeb"/>
      </w:pPr>
      <w:r w:rsidRPr="00A21EEE">
        <w:rPr>
          <w:b/>
          <w:sz w:val="28"/>
          <w:u w:val="single"/>
        </w:rPr>
        <w:t>INTRODUZIO</w:t>
      </w:r>
      <w:r w:rsidR="00BB7B91" w:rsidRPr="00A21EEE">
        <w:rPr>
          <w:b/>
          <w:sz w:val="28"/>
          <w:u w:val="single"/>
        </w:rPr>
        <w:t>N</w:t>
      </w:r>
      <w:r w:rsidRPr="00A21EEE">
        <w:rPr>
          <w:b/>
          <w:sz w:val="28"/>
          <w:u w:val="single"/>
        </w:rPr>
        <w:t>E</w:t>
      </w:r>
      <w:r w:rsidR="00BB7B91" w:rsidRPr="00A21EEE">
        <w:rPr>
          <w:b/>
          <w:sz w:val="28"/>
          <w:u w:val="single"/>
        </w:rPr>
        <w:t>:</w:t>
      </w:r>
      <w:r w:rsidR="00BB7B91" w:rsidRPr="00A21EEE">
        <w:t xml:space="preserve"> (</w:t>
      </w:r>
      <w:r w:rsidRPr="00A21EEE">
        <w:t>Lettera del</w:t>
      </w:r>
      <w:r w:rsidR="00BB7B91" w:rsidRPr="00A21EEE">
        <w:t xml:space="preserve"> P. General</w:t>
      </w:r>
      <w:r w:rsidRPr="00A21EEE">
        <w:t>e</w:t>
      </w:r>
      <w:r w:rsidR="00BB7B91" w:rsidRPr="00A21EEE">
        <w:t>)</w:t>
      </w:r>
    </w:p>
    <w:p w:rsidR="00BB7B91" w:rsidRPr="00A21EEE" w:rsidRDefault="005C5B9F" w:rsidP="00BB7B91">
      <w:pPr>
        <w:spacing w:line="240" w:lineRule="auto"/>
        <w:ind w:firstLine="720"/>
        <w:jc w:val="both"/>
        <w:rPr>
          <w:rFonts w:ascii="Times New Roman" w:hAnsi="Times New Roman" w:cs="Times New Roman"/>
          <w:sz w:val="22"/>
        </w:rPr>
      </w:pPr>
      <w:r w:rsidRPr="00A21EEE">
        <w:rPr>
          <w:rFonts w:ascii="Times New Roman" w:hAnsi="Times New Roman" w:cs="Times New Roman"/>
          <w:sz w:val="22"/>
        </w:rPr>
        <w:t>Nei prossimi mesi, la Congregazio</w:t>
      </w:r>
      <w:r w:rsidR="00BB7B91" w:rsidRPr="00A21EEE">
        <w:rPr>
          <w:rFonts w:ascii="Times New Roman" w:hAnsi="Times New Roman" w:cs="Times New Roman"/>
          <w:sz w:val="22"/>
        </w:rPr>
        <w:t>n</w:t>
      </w:r>
      <w:r w:rsidRPr="00A21EEE">
        <w:rPr>
          <w:rFonts w:ascii="Times New Roman" w:hAnsi="Times New Roman" w:cs="Times New Roman"/>
          <w:sz w:val="22"/>
        </w:rPr>
        <w:t>e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Pr="00A21EEE">
        <w:rPr>
          <w:rFonts w:ascii="Times New Roman" w:hAnsi="Times New Roman" w:cs="Times New Roman"/>
          <w:sz w:val="22"/>
        </w:rPr>
        <w:t>discernerà i nomi dei Superiori Maggiori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Pr="00A21EEE">
        <w:rPr>
          <w:rFonts w:ascii="Times New Roman" w:hAnsi="Times New Roman" w:cs="Times New Roman"/>
          <w:sz w:val="22"/>
        </w:rPr>
        <w:t>e Consigli che saranno chiamati</w:t>
      </w:r>
      <w:r w:rsidR="00BB7B91" w:rsidRPr="00A21EEE">
        <w:rPr>
          <w:rFonts w:ascii="Times New Roman" w:hAnsi="Times New Roman" w:cs="Times New Roman"/>
          <w:sz w:val="22"/>
        </w:rPr>
        <w:t xml:space="preserve"> a </w:t>
      </w:r>
      <w:r w:rsidRPr="00A21EEE">
        <w:rPr>
          <w:rFonts w:ascii="Times New Roman" w:hAnsi="Times New Roman" w:cs="Times New Roman"/>
          <w:sz w:val="22"/>
        </w:rPr>
        <w:t>esercitare il servizio dell’autorità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Pr="00A21EEE">
        <w:rPr>
          <w:rFonts w:ascii="Times New Roman" w:hAnsi="Times New Roman" w:cs="Times New Roman"/>
          <w:sz w:val="22"/>
        </w:rPr>
        <w:t>e la leadership del prossimo quadriennio</w:t>
      </w:r>
      <w:r w:rsidR="00BB7B91" w:rsidRPr="00A21EEE">
        <w:rPr>
          <w:rFonts w:ascii="Times New Roman" w:hAnsi="Times New Roman" w:cs="Times New Roman"/>
          <w:sz w:val="22"/>
        </w:rPr>
        <w:t xml:space="preserve">. </w:t>
      </w:r>
      <w:r w:rsidRPr="00A21EEE">
        <w:rPr>
          <w:rFonts w:ascii="Times New Roman" w:hAnsi="Times New Roman" w:cs="Times New Roman"/>
          <w:sz w:val="22"/>
        </w:rPr>
        <w:t xml:space="preserve">Questo discernimento si farà </w:t>
      </w:r>
      <w:proofErr w:type="spellStart"/>
      <w:r w:rsidRPr="00A21EEE">
        <w:rPr>
          <w:rFonts w:ascii="Times New Roman" w:hAnsi="Times New Roman" w:cs="Times New Roman"/>
          <w:sz w:val="22"/>
        </w:rPr>
        <w:t>nelloo</w:t>
      </w:r>
      <w:proofErr w:type="spellEnd"/>
      <w:r w:rsidRPr="00A21EEE">
        <w:rPr>
          <w:rFonts w:ascii="Times New Roman" w:hAnsi="Times New Roman" w:cs="Times New Roman"/>
          <w:sz w:val="22"/>
        </w:rPr>
        <w:t xml:space="preserve"> spirito del 25º Capito</w:t>
      </w:r>
      <w:r w:rsidR="00BB7B91" w:rsidRPr="00A21EEE">
        <w:rPr>
          <w:rFonts w:ascii="Times New Roman" w:hAnsi="Times New Roman" w:cs="Times New Roman"/>
          <w:sz w:val="22"/>
        </w:rPr>
        <w:t xml:space="preserve">lo </w:t>
      </w:r>
      <w:proofErr w:type="gramStart"/>
      <w:r w:rsidR="00BB7B91" w:rsidRPr="00A21EEE">
        <w:rPr>
          <w:rFonts w:ascii="Times New Roman" w:hAnsi="Times New Roman" w:cs="Times New Roman"/>
          <w:sz w:val="22"/>
        </w:rPr>
        <w:t>General</w:t>
      </w:r>
      <w:r w:rsidRPr="00A21EEE">
        <w:rPr>
          <w:rFonts w:ascii="Times New Roman" w:hAnsi="Times New Roman" w:cs="Times New Roman"/>
          <w:sz w:val="22"/>
        </w:rPr>
        <w:t>e</w:t>
      </w:r>
      <w:r w:rsidR="00BB7B91" w:rsidRPr="00A21EEE">
        <w:rPr>
          <w:rFonts w:ascii="Times New Roman" w:hAnsi="Times New Roman" w:cs="Times New Roman"/>
          <w:sz w:val="22"/>
        </w:rPr>
        <w:t xml:space="preserve">,  </w:t>
      </w:r>
      <w:r w:rsidRPr="00A21EEE">
        <w:rPr>
          <w:rFonts w:ascii="Times New Roman" w:hAnsi="Times New Roman" w:cs="Times New Roman"/>
          <w:sz w:val="22"/>
        </w:rPr>
        <w:t>e</w:t>
      </w:r>
      <w:proofErr w:type="gramEnd"/>
      <w:r w:rsidRPr="00A21EEE">
        <w:rPr>
          <w:rFonts w:ascii="Times New Roman" w:hAnsi="Times New Roman" w:cs="Times New Roman"/>
          <w:sz w:val="22"/>
        </w:rPr>
        <w:t xml:space="preserve"> richiede un'accurata attenzione alla voce dello Spirito di Gesù e alla nostra chiamata come testimoni profetici del Redentore al tempo presente</w:t>
      </w:r>
      <w:r w:rsidR="00BB7B91" w:rsidRPr="00A21EEE">
        <w:rPr>
          <w:rFonts w:ascii="Times New Roman" w:hAnsi="Times New Roman" w:cs="Times New Roman"/>
          <w:sz w:val="22"/>
        </w:rPr>
        <w:t xml:space="preserve">. </w:t>
      </w:r>
      <w:r w:rsidRPr="00A21EEE">
        <w:rPr>
          <w:rFonts w:ascii="Times New Roman" w:hAnsi="Times New Roman" w:cs="Times New Roman"/>
          <w:sz w:val="22"/>
        </w:rPr>
        <w:t>In questo modo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Pr="00A21EEE">
        <w:rPr>
          <w:rFonts w:ascii="Times New Roman" w:hAnsi="Times New Roman" w:cs="Times New Roman"/>
          <w:sz w:val="22"/>
        </w:rPr>
        <w:t>potremo continuare il processo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Pr="00A21EEE">
        <w:rPr>
          <w:rFonts w:ascii="Times New Roman" w:hAnsi="Times New Roman" w:cs="Times New Roman"/>
          <w:sz w:val="22"/>
        </w:rPr>
        <w:t>di rivitalizzazione della nostra</w:t>
      </w:r>
      <w:r w:rsidR="00BB7B91" w:rsidRPr="00A21EEE">
        <w:rPr>
          <w:rFonts w:ascii="Times New Roman" w:hAnsi="Times New Roman" w:cs="Times New Roman"/>
          <w:sz w:val="22"/>
        </w:rPr>
        <w:t xml:space="preserve"> </w:t>
      </w:r>
      <w:r w:rsidR="00BB7B91" w:rsidRPr="00A21EEE">
        <w:rPr>
          <w:rFonts w:ascii="Times New Roman" w:hAnsi="Times New Roman" w:cs="Times New Roman"/>
          <w:i/>
          <w:sz w:val="22"/>
        </w:rPr>
        <w:t xml:space="preserve">Vita Apostolica </w:t>
      </w:r>
      <w:r w:rsidRPr="00A21EEE">
        <w:rPr>
          <w:rFonts w:ascii="Times New Roman" w:hAnsi="Times New Roman" w:cs="Times New Roman"/>
          <w:sz w:val="22"/>
        </w:rPr>
        <w:t>attraverso la conversione personale e</w:t>
      </w:r>
      <w:r w:rsidR="00BB7B91" w:rsidRPr="00A21EEE">
        <w:rPr>
          <w:rFonts w:ascii="Times New Roman" w:hAnsi="Times New Roman" w:cs="Times New Roman"/>
          <w:sz w:val="22"/>
        </w:rPr>
        <w:t xml:space="preserve"> comunitaria. </w:t>
      </w:r>
    </w:p>
    <w:p w:rsidR="00BB7B91" w:rsidRPr="00A21EEE" w:rsidRDefault="00323FB2" w:rsidP="00BB7B91">
      <w:pPr>
        <w:pStyle w:val="NormalWeb"/>
        <w:ind w:firstLine="708"/>
        <w:rPr>
          <w:sz w:val="22"/>
        </w:rPr>
      </w:pPr>
      <w:r w:rsidRPr="00A21EEE">
        <w:rPr>
          <w:sz w:val="22"/>
        </w:rPr>
        <w:t>E’ importante discernere le qualità necessarie per la leadership nel presente</w:t>
      </w:r>
      <w:r w:rsidR="00BB7B91" w:rsidRPr="00A21EEE">
        <w:rPr>
          <w:sz w:val="22"/>
        </w:rPr>
        <w:t xml:space="preserve">. </w:t>
      </w:r>
      <w:r w:rsidRPr="00A21EEE">
        <w:rPr>
          <w:sz w:val="22"/>
        </w:rPr>
        <w:t>Queste comprendono le qualità personali di umanità, spiritualità, visione, stile di vita e un grande amore per il nostro carisma missionario.</w:t>
      </w:r>
      <w:r w:rsidR="00BB7B91" w:rsidRPr="00A21EEE">
        <w:rPr>
          <w:sz w:val="22"/>
        </w:rPr>
        <w:t xml:space="preserve"> </w:t>
      </w:r>
      <w:r w:rsidRPr="00A21EEE">
        <w:rPr>
          <w:sz w:val="22"/>
        </w:rPr>
        <w:t xml:space="preserve">Abbiamo bisogno di </w:t>
      </w:r>
      <w:proofErr w:type="spellStart"/>
      <w:proofErr w:type="gramStart"/>
      <w:r w:rsidRPr="00A21EEE">
        <w:rPr>
          <w:sz w:val="22"/>
        </w:rPr>
        <w:t>leaders</w:t>
      </w:r>
      <w:proofErr w:type="spellEnd"/>
      <w:r w:rsidRPr="00A21EEE">
        <w:rPr>
          <w:sz w:val="22"/>
        </w:rPr>
        <w:t xml:space="preserve">  con</w:t>
      </w:r>
      <w:proofErr w:type="gramEnd"/>
      <w:r w:rsidRPr="00A21EEE">
        <w:rPr>
          <w:sz w:val="22"/>
        </w:rPr>
        <w:t xml:space="preserve"> la capacità di vivere in comunità</w:t>
      </w:r>
      <w:r w:rsidR="00BB7B91" w:rsidRPr="00A21EEE">
        <w:rPr>
          <w:sz w:val="22"/>
        </w:rPr>
        <w:t xml:space="preserve"> </w:t>
      </w:r>
      <w:r w:rsidRPr="00A21EEE">
        <w:rPr>
          <w:sz w:val="22"/>
        </w:rPr>
        <w:t>e animare la nostra vit</w:t>
      </w:r>
      <w:r w:rsidR="00BB7B91" w:rsidRPr="00A21EEE">
        <w:rPr>
          <w:sz w:val="22"/>
        </w:rPr>
        <w:t xml:space="preserve">a fraterna. </w:t>
      </w:r>
      <w:r w:rsidRPr="00A21EEE">
        <w:rPr>
          <w:sz w:val="22"/>
        </w:rPr>
        <w:t xml:space="preserve">Cerchiamo </w:t>
      </w:r>
      <w:proofErr w:type="spellStart"/>
      <w:r w:rsidRPr="00A21EEE">
        <w:rPr>
          <w:sz w:val="22"/>
        </w:rPr>
        <w:t>leaders</w:t>
      </w:r>
      <w:proofErr w:type="spellEnd"/>
      <w:r w:rsidR="00BB7B91" w:rsidRPr="00A21EEE">
        <w:rPr>
          <w:sz w:val="22"/>
        </w:rPr>
        <w:t xml:space="preserve"> con </w:t>
      </w:r>
      <w:r w:rsidRPr="00A21EEE">
        <w:rPr>
          <w:sz w:val="22"/>
        </w:rPr>
        <w:t>esperienza missionaria e passione</w:t>
      </w:r>
      <w:r w:rsidR="00BB7B91" w:rsidRPr="00A21EEE">
        <w:rPr>
          <w:sz w:val="22"/>
        </w:rPr>
        <w:t xml:space="preserve"> </w:t>
      </w:r>
      <w:r w:rsidRPr="00A21EEE">
        <w:rPr>
          <w:sz w:val="22"/>
        </w:rPr>
        <w:t>per gli abbandonati e i poveri</w:t>
      </w:r>
      <w:r w:rsidR="00BB7B91" w:rsidRPr="00A21EEE">
        <w:rPr>
          <w:sz w:val="22"/>
        </w:rPr>
        <w:t xml:space="preserve">, </w:t>
      </w:r>
      <w:r w:rsidRPr="00A21EEE">
        <w:rPr>
          <w:i/>
          <w:sz w:val="22"/>
        </w:rPr>
        <w:t>Testimoni</w:t>
      </w:r>
      <w:r w:rsidR="00BB7B91" w:rsidRPr="00A21EEE">
        <w:rPr>
          <w:i/>
          <w:sz w:val="22"/>
        </w:rPr>
        <w:t xml:space="preserve"> del Redentor</w:t>
      </w:r>
      <w:r w:rsidRPr="00A21EEE">
        <w:rPr>
          <w:i/>
          <w:sz w:val="22"/>
        </w:rPr>
        <w:t>e: Solidali per la Missio</w:t>
      </w:r>
      <w:r w:rsidR="00BB7B91" w:rsidRPr="00A21EEE">
        <w:rPr>
          <w:i/>
          <w:sz w:val="22"/>
        </w:rPr>
        <w:t>n</w:t>
      </w:r>
      <w:r w:rsidRPr="00A21EEE">
        <w:rPr>
          <w:i/>
          <w:sz w:val="22"/>
        </w:rPr>
        <w:t>e</w:t>
      </w:r>
      <w:r w:rsidR="00BB7B91" w:rsidRPr="00A21EEE">
        <w:rPr>
          <w:i/>
          <w:sz w:val="22"/>
        </w:rPr>
        <w:t xml:space="preserve"> </w:t>
      </w:r>
      <w:r w:rsidRPr="00A21EEE">
        <w:rPr>
          <w:i/>
          <w:sz w:val="22"/>
        </w:rPr>
        <w:t>in un Mondo Ferit</w:t>
      </w:r>
      <w:r w:rsidR="00BB7B91" w:rsidRPr="00A21EEE">
        <w:rPr>
          <w:i/>
          <w:sz w:val="22"/>
        </w:rPr>
        <w:t>o.</w:t>
      </w:r>
      <w:r w:rsidR="00BB7B91" w:rsidRPr="00A21EEE">
        <w:rPr>
          <w:sz w:val="22"/>
        </w:rPr>
        <w:t xml:space="preserve">                                                                          </w:t>
      </w:r>
    </w:p>
    <w:p w:rsidR="00BB7B91" w:rsidRPr="00A21EEE" w:rsidRDefault="00BB7B91" w:rsidP="00BB7B91">
      <w:pPr>
        <w:rPr>
          <w:b/>
          <w:sz w:val="28"/>
          <w:u w:val="single"/>
        </w:rPr>
      </w:pPr>
      <w:r w:rsidRPr="00A21EEE">
        <w:rPr>
          <w:b/>
          <w:sz w:val="28"/>
          <w:u w:val="single"/>
        </w:rPr>
        <w:t xml:space="preserve">CANTO: </w:t>
      </w:r>
    </w:p>
    <w:p w:rsidR="00BB7B91" w:rsidRPr="00A21EEE" w:rsidRDefault="00323FB2" w:rsidP="00BB7B91">
      <w:pPr>
        <w:rPr>
          <w:b/>
          <w:sz w:val="28"/>
          <w:u w:val="single"/>
        </w:rPr>
      </w:pPr>
      <w:r w:rsidRPr="00A21EEE">
        <w:rPr>
          <w:b/>
          <w:sz w:val="28"/>
          <w:u w:val="single"/>
        </w:rPr>
        <w:t>LECTURA BI</w:t>
      </w:r>
      <w:r w:rsidR="00BB7B91" w:rsidRPr="00A21EEE">
        <w:rPr>
          <w:b/>
          <w:sz w:val="28"/>
          <w:u w:val="single"/>
        </w:rPr>
        <w:t>BLICA</w:t>
      </w:r>
    </w:p>
    <w:p w:rsidR="00323FB2" w:rsidRPr="00A21EEE" w:rsidRDefault="00323FB2" w:rsidP="00323F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it-IT"/>
        </w:rPr>
      </w:pPr>
      <w:r w:rsidRPr="00A44678">
        <w:rPr>
          <w:rFonts w:ascii="Times New Roman" w:hAnsi="Times New Roman" w:cs="Times New Roman"/>
          <w:color w:val="000000"/>
          <w:shd w:val="clear" w:color="auto" w:fill="FFFFFF"/>
        </w:rPr>
        <w:t>Allora gli si avvicinò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la madre dei figli di Zebede</w:t>
      </w:r>
      <w:r w:rsidRPr="00A44678">
        <w:rPr>
          <w:rFonts w:ascii="Times New Roman" w:hAnsi="Times New Roman" w:cs="Times New Roman"/>
          <w:color w:val="000000"/>
          <w:shd w:val="clear" w:color="auto" w:fill="FFFFFF"/>
        </w:rPr>
        <w:t>o con i suoi figli, e si prostrò per chiedergli qualcosa.  Egli le disse: «Che cosa vuoi?». Gli rispose: «Di' che questi miei figli siedano uno alla tua destra e uno alla tua sinistra nel tuo regno». Rispose Gesù: «Voi non sapete quello che chiedete. Potete bere il calice che io sto per bere?». Gli dicono: «Lo possiamo».  Ed egli soggiunse: «Il mio calice lo berrete; però non sta a me concedere che vi sediate alla mia destra o alla mia sinistra, ma è per coloro per i quali è stato preparato dal Padre mio».</w:t>
      </w:r>
      <w:r>
        <w:rPr>
          <w:rFonts w:ascii="Times New Roman" w:hAnsi="Times New Roman" w:cs="Times New Roman"/>
          <w:color w:val="000000"/>
        </w:rPr>
        <w:t xml:space="preserve"> </w:t>
      </w:r>
      <w:r w:rsidRPr="00A44678">
        <w:rPr>
          <w:rFonts w:ascii="Times New Roman" w:hAnsi="Times New Roman" w:cs="Times New Roman"/>
          <w:color w:val="000000"/>
          <w:shd w:val="clear" w:color="auto" w:fill="FFFFFF"/>
        </w:rPr>
        <w:t xml:space="preserve">Gli altri dieci, udito questo, si sdegnarono con i due fratelli; ma Gesù, chiamatili a sé, disse: «I capi delle nazioni, voi lo sapete, dominano su di esse e i grandi esercitano su di esse il potere. Non così dovrà essere tra voi; ma colui che vorrà diventare grande tra voi, si farà vostro </w:t>
      </w:r>
      <w:proofErr w:type="gramStart"/>
      <w:r w:rsidRPr="00A44678">
        <w:rPr>
          <w:rFonts w:ascii="Times New Roman" w:hAnsi="Times New Roman" w:cs="Times New Roman"/>
          <w:color w:val="000000"/>
          <w:shd w:val="clear" w:color="auto" w:fill="FFFFFF"/>
        </w:rPr>
        <w:t>servo,  e</w:t>
      </w:r>
      <w:proofErr w:type="gramEnd"/>
      <w:r w:rsidRPr="00A44678">
        <w:rPr>
          <w:rFonts w:ascii="Times New Roman" w:hAnsi="Times New Roman" w:cs="Times New Roman"/>
          <w:color w:val="000000"/>
          <w:shd w:val="clear" w:color="auto" w:fill="FFFFFF"/>
        </w:rPr>
        <w:t xml:space="preserve"> colui che vorrà essere il primo tra voi, si farà vostro schiavo; appunto come il Figlio dell'uomo, che non è venuto per essere servito, ma per servire e dare la sua vita in riscatto per molti».</w:t>
      </w:r>
      <w:r w:rsidRPr="00A21EEE">
        <w:rPr>
          <w:rFonts w:ascii="Times New Roman" w:eastAsia="Times New Roman" w:hAnsi="Times New Roman" w:cs="Times New Roman"/>
          <w:lang w:eastAsia="it-IT"/>
        </w:rPr>
        <w:tab/>
        <w:t>(Matteo 20, 20-28)</w:t>
      </w:r>
    </w:p>
    <w:p w:rsidR="00BB7B91" w:rsidRPr="00A21EEE" w:rsidRDefault="00323FB2" w:rsidP="00BB7B91">
      <w:r w:rsidRPr="00A21EEE">
        <w:rPr>
          <w:b/>
          <w:sz w:val="28"/>
          <w:u w:val="single"/>
        </w:rPr>
        <w:t>SILENZ</w:t>
      </w:r>
      <w:r w:rsidR="00BB7B91" w:rsidRPr="00A21EEE">
        <w:rPr>
          <w:b/>
          <w:sz w:val="28"/>
          <w:u w:val="single"/>
        </w:rPr>
        <w:t>IO</w:t>
      </w:r>
    </w:p>
    <w:p w:rsidR="00BB7B91" w:rsidRPr="00A21EEE" w:rsidRDefault="00323FB2" w:rsidP="00BB7B91">
      <w:pPr>
        <w:rPr>
          <w:rFonts w:ascii="Constantia" w:hAnsi="Constantia"/>
        </w:rPr>
      </w:pPr>
      <w:r w:rsidRPr="00A21EEE">
        <w:rPr>
          <w:b/>
          <w:sz w:val="28"/>
          <w:u w:val="single"/>
        </w:rPr>
        <w:t>TES</w:t>
      </w:r>
      <w:r w:rsidR="00BB7B91" w:rsidRPr="00A21EEE">
        <w:rPr>
          <w:b/>
          <w:sz w:val="28"/>
          <w:u w:val="single"/>
        </w:rPr>
        <w:t>TO</w:t>
      </w:r>
      <w:r w:rsidR="00BB7B91" w:rsidRPr="00A21EEE">
        <w:rPr>
          <w:sz w:val="28"/>
        </w:rPr>
        <w:t>:</w:t>
      </w:r>
      <w:r w:rsidR="00BB7B91" w:rsidRPr="00A21EEE">
        <w:t xml:space="preserve"> </w:t>
      </w:r>
      <w:r w:rsidR="00BB7B91" w:rsidRPr="00A21EEE">
        <w:rPr>
          <w:rFonts w:ascii="Times New Roman" w:hAnsi="Times New Roman" w:cs="Times New Roman"/>
        </w:rPr>
        <w:t>(</w:t>
      </w:r>
      <w:r w:rsidRPr="00A21EEE">
        <w:rPr>
          <w:rFonts w:ascii="Times New Roman" w:hAnsi="Times New Roman" w:cs="Times New Roman"/>
          <w:sz w:val="28"/>
        </w:rPr>
        <w:t>Costituzioni</w:t>
      </w:r>
      <w:r w:rsidR="00BB7B91" w:rsidRPr="00A21EEE">
        <w:rPr>
          <w:rFonts w:ascii="Times New Roman" w:hAnsi="Times New Roman" w:cs="Times New Roman"/>
          <w:sz w:val="28"/>
        </w:rPr>
        <w:t xml:space="preserve"> n. 7</w:t>
      </w:r>
      <w:r w:rsidRPr="00A21EEE">
        <w:rPr>
          <w:rFonts w:ascii="Times New Roman" w:hAnsi="Times New Roman" w:cs="Times New Roman"/>
          <w:sz w:val="28"/>
        </w:rPr>
        <w:t>2 e</w:t>
      </w:r>
      <w:r w:rsidR="00BB7B91" w:rsidRPr="00A21EEE">
        <w:rPr>
          <w:rFonts w:ascii="Times New Roman" w:hAnsi="Times New Roman" w:cs="Times New Roman"/>
          <w:sz w:val="28"/>
        </w:rPr>
        <w:t xml:space="preserve"> 73 </w:t>
      </w:r>
      <w:r w:rsidRPr="00A21EEE">
        <w:rPr>
          <w:rFonts w:ascii="Times New Roman" w:hAnsi="Times New Roman" w:cs="Times New Roman"/>
          <w:sz w:val="28"/>
        </w:rPr>
        <w:t>punti</w:t>
      </w:r>
      <w:r w:rsidR="00BB7B91" w:rsidRPr="00A21EEE">
        <w:rPr>
          <w:rFonts w:ascii="Times New Roman" w:hAnsi="Times New Roman" w:cs="Times New Roman"/>
          <w:sz w:val="28"/>
        </w:rPr>
        <w:t xml:space="preserve"> </w:t>
      </w:r>
      <w:r w:rsidRPr="00A21EEE">
        <w:rPr>
          <w:rFonts w:ascii="Times New Roman" w:hAnsi="Times New Roman" w:cs="Times New Roman"/>
          <w:sz w:val="28"/>
        </w:rPr>
        <w:t>1 e</w:t>
      </w:r>
      <w:r w:rsidR="00BB7B91" w:rsidRPr="00A21EEE">
        <w:rPr>
          <w:rFonts w:ascii="Times New Roman" w:hAnsi="Times New Roman" w:cs="Times New Roman"/>
          <w:sz w:val="28"/>
        </w:rPr>
        <w:t xml:space="preserve"> 2)</w:t>
      </w:r>
    </w:p>
    <w:p w:rsidR="00BB7B91" w:rsidRPr="00A21EEE" w:rsidRDefault="00BB7B91" w:rsidP="00BB7B91">
      <w:r w:rsidRPr="00A21EEE">
        <w:rPr>
          <w:b/>
          <w:sz w:val="28"/>
          <w:u w:val="single"/>
        </w:rPr>
        <w:t>PADRE</w:t>
      </w:r>
      <w:r w:rsidR="00323FB2" w:rsidRPr="00A21EEE">
        <w:rPr>
          <w:b/>
          <w:sz w:val="28"/>
          <w:u w:val="single"/>
        </w:rPr>
        <w:t xml:space="preserve"> NO</w:t>
      </w:r>
      <w:r w:rsidRPr="00A21EEE">
        <w:rPr>
          <w:b/>
          <w:sz w:val="28"/>
          <w:u w:val="single"/>
        </w:rPr>
        <w:t>STRO</w:t>
      </w:r>
      <w:r w:rsidRPr="00A21EEE">
        <w:t xml:space="preserve"> </w:t>
      </w:r>
    </w:p>
    <w:p w:rsidR="00323FB2" w:rsidRPr="00A21EEE" w:rsidRDefault="00323FB2" w:rsidP="00323FB2">
      <w:r w:rsidRPr="00A21EEE">
        <w:rPr>
          <w:b/>
          <w:sz w:val="28"/>
          <w:u w:val="single"/>
        </w:rPr>
        <w:t>ORAZIONE</w:t>
      </w:r>
      <w:r w:rsidRPr="00A21EEE">
        <w:t>: (Novena allo Spirito Santo, S. Alfonso)</w:t>
      </w:r>
    </w:p>
    <w:p w:rsidR="00323FB2" w:rsidRPr="00A21EEE" w:rsidRDefault="00323FB2" w:rsidP="00323FB2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Spirito Santo, Amore divino e bontà di Dio, avvocato nostro davanti il Padre, Padre dei poveri, datore dei doni, Luce dei cuori, Difensore senza eguali, Forza del debole, Santificatore della Chiesa!</w:t>
      </w:r>
    </w:p>
    <w:p w:rsidR="00323FB2" w:rsidRPr="00A21EEE" w:rsidRDefault="00323FB2" w:rsidP="00323FB2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Tu, che cancelli i peccati del mondo, santificaci, tu, che ci fai figli di Dio, dacci una nuova vita.</w:t>
      </w:r>
    </w:p>
    <w:p w:rsidR="00323FB2" w:rsidRPr="00A21EEE" w:rsidRDefault="00323FB2" w:rsidP="00323FB2">
      <w:pPr>
        <w:rPr>
          <w:rFonts w:ascii="Times New Roman" w:hAnsi="Times New Roman" w:cs="Times New Roman"/>
        </w:rPr>
      </w:pPr>
      <w:r w:rsidRPr="00A21EEE">
        <w:rPr>
          <w:rFonts w:ascii="Times New Roman" w:hAnsi="Times New Roman" w:cs="Times New Roman"/>
        </w:rPr>
        <w:t>Inviaci la Tua luce per conservare la fede. Riempici del Tuo amore per imparare ad amare. Concedici il tuo spirito e i tuoi doni, per essere forti e fedeli ai nostri doveri.</w:t>
      </w:r>
    </w:p>
    <w:p w:rsidR="00323FB2" w:rsidRPr="00A21EEE" w:rsidRDefault="00323FB2" w:rsidP="00323FB2">
      <w:pPr>
        <w:rPr>
          <w:rFonts w:ascii="Times New Roman" w:hAnsi="Times New Roman" w:cs="Times New Roman"/>
        </w:rPr>
      </w:pPr>
      <w:proofErr w:type="spellStart"/>
      <w:r w:rsidRPr="00A21EEE">
        <w:rPr>
          <w:rFonts w:ascii="Times New Roman" w:hAnsi="Times New Roman" w:cs="Times New Roman"/>
        </w:rPr>
        <w:t>Affinchè</w:t>
      </w:r>
      <w:proofErr w:type="spellEnd"/>
      <w:r w:rsidRPr="00A21EEE">
        <w:rPr>
          <w:rFonts w:ascii="Times New Roman" w:hAnsi="Times New Roman" w:cs="Times New Roman"/>
        </w:rPr>
        <w:t xml:space="preserve"> un giorno potremo raggiungere la tua gloria, per lodare e amare per sempre il Padre, il Figlio </w:t>
      </w:r>
      <w:proofErr w:type="gramStart"/>
      <w:r w:rsidRPr="00A21EEE">
        <w:rPr>
          <w:rFonts w:ascii="Times New Roman" w:hAnsi="Times New Roman" w:cs="Times New Roman"/>
        </w:rPr>
        <w:t>e  te</w:t>
      </w:r>
      <w:proofErr w:type="gramEnd"/>
      <w:r w:rsidRPr="00A21EEE">
        <w:rPr>
          <w:rFonts w:ascii="Times New Roman" w:hAnsi="Times New Roman" w:cs="Times New Roman"/>
        </w:rPr>
        <w:t>, Spirito Santo.</w:t>
      </w:r>
    </w:p>
    <w:p w:rsidR="00323FB2" w:rsidRPr="00D827CE" w:rsidRDefault="00323FB2" w:rsidP="00323F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</w:t>
      </w:r>
      <w:r w:rsidRPr="00D827CE">
        <w:rPr>
          <w:rFonts w:ascii="Times New Roman" w:hAnsi="Times New Roman" w:cs="Times New Roman"/>
        </w:rPr>
        <w:t xml:space="preserve">n. </w:t>
      </w:r>
    </w:p>
    <w:p w:rsidR="00BB7B91" w:rsidRPr="00392550" w:rsidRDefault="00323FB2">
      <w:r>
        <w:rPr>
          <w:b/>
          <w:sz w:val="28"/>
          <w:u w:val="single"/>
        </w:rPr>
        <w:t>CANTO ALLA MADONNA</w:t>
      </w:r>
      <w:r w:rsidRPr="00392550">
        <w:t>:</w:t>
      </w:r>
      <w:bookmarkEnd w:id="0"/>
    </w:p>
    <w:sectPr w:rsidR="00BB7B91" w:rsidRPr="00392550" w:rsidSect="00B712A2">
      <w:pgSz w:w="11906" w:h="16838"/>
      <w:pgMar w:top="42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I2NTAxszC3NDdV0lEKTi0uzszPAykwrAUAb7Kg4ywAAAA="/>
  </w:docVars>
  <w:rsids>
    <w:rsidRoot w:val="00FC1C4D"/>
    <w:rsid w:val="00162ADF"/>
    <w:rsid w:val="002C64B6"/>
    <w:rsid w:val="00323FB2"/>
    <w:rsid w:val="00392550"/>
    <w:rsid w:val="00473AE0"/>
    <w:rsid w:val="00483A71"/>
    <w:rsid w:val="004C51C6"/>
    <w:rsid w:val="004C7C96"/>
    <w:rsid w:val="005C5B9F"/>
    <w:rsid w:val="005D1F2A"/>
    <w:rsid w:val="006A7A63"/>
    <w:rsid w:val="007B26DB"/>
    <w:rsid w:val="008852DE"/>
    <w:rsid w:val="00996886"/>
    <w:rsid w:val="00A21EEE"/>
    <w:rsid w:val="00A44678"/>
    <w:rsid w:val="00B712A2"/>
    <w:rsid w:val="00BB7B91"/>
    <w:rsid w:val="00BC1068"/>
    <w:rsid w:val="00BE5C93"/>
    <w:rsid w:val="00BF0209"/>
    <w:rsid w:val="00C16612"/>
    <w:rsid w:val="00C84A65"/>
    <w:rsid w:val="00D827CE"/>
    <w:rsid w:val="00DC3C9C"/>
    <w:rsid w:val="00EE6A50"/>
    <w:rsid w:val="00FC1C4D"/>
    <w:rsid w:val="00FC2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2E8A419-EB27-4318-881F-BEAD14EE6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Theme="minorHAnsi" w:hAnsi="Cambria" w:cstheme="minorBidi"/>
        <w:sz w:val="24"/>
        <w:szCs w:val="24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3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it-IT"/>
    </w:rPr>
  </w:style>
  <w:style w:type="character" w:styleId="Strong">
    <w:name w:val="Strong"/>
    <w:basedOn w:val="DefaultParagraphFont"/>
    <w:uiPriority w:val="22"/>
    <w:qFormat/>
    <w:rsid w:val="00A446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94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40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5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35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2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8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9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88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2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31</Words>
  <Characters>4743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5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IJU JOSEPH</cp:lastModifiedBy>
  <cp:revision>3</cp:revision>
  <dcterms:created xsi:type="dcterms:W3CDTF">2018-06-15T09:48:00Z</dcterms:created>
  <dcterms:modified xsi:type="dcterms:W3CDTF">2018-06-26T16:01:00Z</dcterms:modified>
</cp:coreProperties>
</file>